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s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08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asureNA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abel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sabel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yna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ayna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ndler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andler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ed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jared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relation_data_full, measureN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sabel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kayna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chandler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jared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G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ChC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D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H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EJ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G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9e44c6-abe4-4651-b58e-1dcba2bbaf4e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9e44c6-abe4-4651-b58e-1dcba2bbaf4e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_icc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et_header_labels(values = list(measure_name = "Measurement Location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props = "Proportion of NA values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sums = "Count of NA values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aebfac-2e73-4fb2-8d87-c3ee396e5e05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aebfac-2e73-4fb2-8d87-c3ee396e5e05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6"/>
        <w:gridCol w:w="358"/>
        <w:gridCol w:w="363"/>
        <w:gridCol w:w="368"/>
        <w:gridCol w:w="367"/>
        <w:gridCol w:w="380"/>
        <w:gridCol w:w="388"/>
        <w:gridCol w:w="370"/>
        <w:gridCol w:w="373"/>
        <w:gridCol w:w="374"/>
        <w:gridCol w:w="371"/>
        <w:gridCol w:w="370"/>
        <w:gridCol w:w="367"/>
        <w:gridCol w:w="366"/>
        <w:gridCol w:w="384"/>
        <w:gridCol w:w="372"/>
        <w:gridCol w:w="388"/>
        <w:gridCol w:w="397"/>
        <w:gridCol w:w="396"/>
        <w:gridCol w:w="387"/>
        <w:gridCol w:w="382"/>
        <w:gridCol w:w="374"/>
        <w:gridCol w:w="377"/>
        <w:gridCol w:w="377"/>
        <w:gridCol w:w="400"/>
        <w:gridCol w:w="391"/>
        <w:gridCol w:w="373"/>
        <w:gridCol w:w="372"/>
        <w:gridCol w:w="417"/>
        <w:gridCol w:w="414"/>
        <w:gridCol w:w="413"/>
        <w:gridCol w:w="414"/>
        <w:gridCol w:w="414"/>
        <w:gridCol w:w="341"/>
      </w:tblGrid>
      <w:tr>
        <w:trPr>
          <w:cantSplit/>
          <w:trHeight w:val="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inter_icc</w:t>
            </w:r>
          </w:p>
        </w:tc>
      </w:tr>
      <w:tr>
        <w:trPr>
          <w:cantSplit/>
          <w:trHeight w:val="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2</w:t>
            </w:r>
          </w:p>
        </w:tc>
      </w:tr>
      <w:tr>
        <w:trPr>
          <w:cantSplit/>
          <w:trHeight w:val="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</w:t>
            </w:r>
          </w:p>
        </w:tc>
      </w:tr>
      <w:tr>
        <w:trPr>
          <w:cantSplit/>
          <w:trHeight w:val="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8</w:t>
            </w:r>
          </w:p>
        </w:tc>
      </w:tr>
      <w:tr>
        <w:trPr>
          <w:cantSplit/>
          <w:trHeight w:val="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9</w:t>
            </w:r>
          </w:p>
        </w:tc>
      </w:tr>
      <w:tr>
        <w:trPr>
          <w:cantSplit/>
          <w:trHeight w:val="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6</w:t>
            </w:r>
          </w:p>
        </w:tc>
      </w:tr>
      <w:tr>
        <w:trPr>
          <w:cantSplit/>
          <w:trHeight w:val="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3</w:t>
            </w:r>
          </w:p>
        </w:tc>
      </w:tr>
      <w:tr>
        <w:trPr>
          <w:cantSplit/>
          <w:trHeight w:val="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5</w:t>
            </w:r>
          </w:p>
        </w:tc>
      </w:tr>
      <w:tr>
        <w:trPr>
          <w:cantSplit/>
          <w:trHeight w:val="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</w:tr>
      <w:tr>
        <w:trPr>
          <w:cantSplit/>
          <w:trHeight w:val="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</w:tr>
      <w:tr>
        <w:trPr>
          <w:cantSplit/>
          <w:trHeight w:val="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8</w:t>
            </w:r>
          </w:p>
        </w:tc>
      </w:tr>
      <w:tr>
        <w:trPr>
          <w:cantSplit/>
          <w:trHeight w:val="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</w:tr>
      <w:tr>
        <w:trPr>
          <w:cantSplit/>
          <w:trHeight w:val="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5</w:t>
            </w:r>
          </w:p>
        </w:tc>
      </w:tr>
      <w:tr>
        <w:trPr>
          <w:cantSplit/>
          <w:trHeight w:val="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3</w:t>
            </w:r>
          </w:p>
        </w:tc>
      </w:tr>
      <w:tr>
        <w:trPr>
          <w:cantSplit/>
          <w:trHeight w:val="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9</w:t>
            </w:r>
          </w:p>
        </w:tc>
      </w:tr>
      <w:tr>
        <w:trPr>
          <w:cantSplit/>
          <w:trHeight w:val="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9</w:t>
            </w:r>
          </w:p>
        </w:tc>
      </w:tr>
      <w:tr>
        <w:trPr>
          <w:cantSplit/>
          <w:trHeight w:val="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9</w:t>
            </w:r>
          </w:p>
        </w:tc>
      </w:tr>
      <w:tr>
        <w:trPr>
          <w:cantSplit/>
          <w:trHeight w:val="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1</w:t>
            </w:r>
          </w:p>
        </w:tc>
      </w:tr>
      <w:tr>
        <w:trPr>
          <w:cantSplit/>
          <w:trHeight w:val="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</w:tr>
      <w:tr>
        <w:trPr>
          <w:cantSplit/>
          <w:trHeight w:val="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6</w:t>
            </w:r>
          </w:p>
        </w:tc>
      </w:tr>
      <w:tr>
        <w:trPr>
          <w:cantSplit/>
          <w:trHeight w:val="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0</w:t>
            </w:r>
          </w:p>
        </w:tc>
      </w:tr>
      <w:tr>
        <w:trPr>
          <w:cantSplit/>
          <w:trHeight w:val="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6</w:t>
            </w:r>
          </w:p>
        </w:tc>
      </w:tr>
      <w:tr>
        <w:trPr>
          <w:cantSplit/>
          <w:trHeight w:val="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</w:tr>
      <w:tr>
        <w:trPr>
          <w:cantSplit/>
          <w:trHeight w:val="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</w:tr>
      <w:tr>
        <w:trPr>
          <w:cantSplit/>
          <w:trHeight w:val="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8</w:t>
            </w:r>
          </w:p>
        </w:tc>
      </w:tr>
      <w:tr>
        <w:trPr>
          <w:cantSplit/>
          <w:trHeight w:val="1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FirstParagraph"/>
      </w:pPr>
      <w:r>
        <w:t xml:space="preserve">comparing AA_C, ProA_L, and ProA_C</w:t>
      </w:r>
    </w:p>
    <w:p>
      <w:pPr>
        <w:pStyle w:val="SourceCode"/>
      </w:pP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rst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1d458c-7c24-49ed-a71f-383b5e1f45b6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1d458c-7c24-49ed-a71f-383b5e1f45b6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782d3fe-b69c-4343-bac0-a307b0fb5c49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82d3fe-b69c-4343-bac0-a307b0fb5c49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BodyText"/>
      </w:pPr>
      <w:r>
        <w:t xml:space="preserve">comparing BiW_L and BiW_C</w:t>
      </w:r>
    </w:p>
    <w:p>
      <w:pPr>
        <w:pStyle w:val="SourceCode"/>
      </w:pP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con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fe34bd-9b6e-40ac-9b7e-9df67039f832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fe34bd-9b6e-40ac-9b7e-9df67039f832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73cb5f-4c9c-481f-a817-fded260f8abc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73cb5f-4c9c-481f-a817-fded260f8abc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BodyText"/>
      </w:pPr>
      <w:r>
        <w:t xml:space="preserve">comparing SnasM_L, SnasM_C, SelM_L</w:t>
      </w:r>
    </w:p>
    <w:p>
      <w:pPr>
        <w:pStyle w:val="SourceCode"/>
      </w:pP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thir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928c00-b334-41ab-9e5d-72e3520028c1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928c00-b334-41ab-9e5d-72e3520028c1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c0a247-b328-4905-bbe6-fb9104f2f266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c0a247-b328-4905-bbe6-fb9104f2f266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1677"/>
        <w:gridCol w:w="1864"/>
        <w:gridCol w:w="1851"/>
        <w:gridCol w:w="2211"/>
        <w:gridCol w:w="2183"/>
        <w:gridCol w:w="2170"/>
        <w:gridCol w:w="2183"/>
        <w:gridCol w:w="2183"/>
        <w:gridCol w:w="130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BodyText"/>
      </w:pPr>
      <w:r>
        <w:t xml:space="preserve">TrSel_C, TrTr_C, TrTr_L, TrSnas_C, TrSman_C</w:t>
      </w:r>
    </w:p>
    <w:p>
      <w:pPr>
        <w:pStyle w:val="SourceCode"/>
      </w:pP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our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43036d-b240-4011-911e-6da66e18cb9a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43036d-b240-4011-911e-6da66e18cb9a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72fe8d-7c3f-47e2-a563-6acf8ba5b821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72fe8d-7c3f-47e2-a563-6acf8ba5b821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2"/>
        <w:gridCol w:w="707"/>
        <w:gridCol w:w="800"/>
        <w:gridCol w:w="764"/>
        <w:gridCol w:w="693"/>
        <w:gridCol w:w="689"/>
        <w:gridCol w:w="867"/>
        <w:gridCol w:w="858"/>
        <w:gridCol w:w="853"/>
        <w:gridCol w:w="858"/>
        <w:gridCol w:w="858"/>
        <w:gridCol w:w="564"/>
      </w:tblGrid>
      <w:tr>
        <w:trPr>
          <w:cantSplit/>
          <w:trHeight w:val="7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7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6</w:t>
            </w:r>
          </w:p>
        </w:tc>
      </w:tr>
      <w:tr>
        <w:trPr>
          <w:cantSplit/>
          <w:trHeight w:val="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9</w:t>
            </w:r>
          </w:p>
        </w:tc>
      </w:tr>
      <w:tr>
        <w:trPr>
          <w:cantSplit/>
          <w:trHeight w:val="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1</w:t>
            </w:r>
          </w:p>
        </w:tc>
      </w:tr>
      <w:tr>
        <w:trPr>
          <w:cantSplit/>
          <w:trHeight w:val="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8</w:t>
            </w:r>
          </w:p>
        </w:tc>
      </w:tr>
      <w:tr>
        <w:trPr>
          <w:cantSplit/>
          <w:trHeight w:val="7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</w:t>
            </w:r>
          </w:p>
        </w:tc>
      </w:tr>
    </w:tbl>
    <w:p>
      <w:pPr>
        <w:pStyle w:val="BodyText"/>
      </w:pPr>
      <w:r>
        <w:t xml:space="preserve">GoSub_C and TrSman_C</w:t>
      </w:r>
    </w:p>
    <w:p>
      <w:pPr>
        <w:pStyle w:val="SourceCode"/>
      </w:pP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f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833ce1-d131-454f-9237-4330ca324601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833ce1-d131-454f-9237-4330ca324601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9835ca-d3d8-4151-9d09-35e7adf0e187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9835ca-d3d8-4151-9d09-35e7adf0e187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BodyText"/>
      </w:pPr>
      <w:r>
        <w:t xml:space="preserve">SelP_L and SelP_C</w:t>
      </w:r>
    </w:p>
    <w:p>
      <w:pPr>
        <w:pStyle w:val="SourceCode"/>
      </w:pP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ix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f69c6d-7c22-4976-a05a-ff7bf3494a17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f69c6d-7c22-4976-a05a-ff7bf3494a17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fde7c8-8f4c-44db-b5f8-497d1bab0d05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fde7c8-8f4c-44db-b5f8-497d1bab0d05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BodyText"/>
      </w:pPr>
      <w:r>
        <w:t xml:space="preserve">ProS_C and ProS_L</w:t>
      </w:r>
    </w:p>
    <w:p>
      <w:pPr>
        <w:pStyle w:val="SourceCode"/>
      </w:pP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ven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64aa4c-a3b3-48cc-9088-860b01c1b4df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64aa4c-a3b3-48cc-9088-860b01c1b4df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2d0943-7c10-441c-abda-da39d6b2088a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2d0943-7c10-441c-abda-da39d6b2088a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BodyText"/>
      </w:pPr>
      <w:r>
        <w:t xml:space="preserve">SmanM_C and SmanM_L</w:t>
      </w:r>
    </w:p>
    <w:p>
      <w:pPr>
        <w:pStyle w:val="SourceCode"/>
      </w:pP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eigh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07f87f-b719-4b0c-87f5-6c37ae016fdf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07f87f-b719-4b0c-87f5-6c37ae016fdf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cc4781-f34d-4280-8793-5e863f8ed12a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cc4781-f34d-4280-8793-5e863f8ed12a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s pt 2</dc:title>
  <dc:creator/>
  <cp:keywords/>
  <dcterms:created xsi:type="dcterms:W3CDTF">2022-08-16T17:38:26Z</dcterms:created>
  <dcterms:modified xsi:type="dcterms:W3CDTF">2022-08-16T17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/>
  </property>
</Properties>
</file>